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000000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01600A79" w14:textId="77777777" w:rsidR="00E33A4B" w:rsidRPr="00E33A4B" w:rsidRDefault="00000000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b/>
          <w:bCs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  <w:r w:rsidR="000A6F46">
        <w:rPr>
          <w:rStyle w:val="VerbatimChar"/>
          <w:rFonts w:ascii="Segoe UI" w:hAnsi="Segoe UI" w:cs="Segoe UI"/>
        </w:rPr>
        <w:t xml:space="preserve"> </w:t>
      </w:r>
    </w:p>
    <w:p w14:paraId="5FAA4F0A" w14:textId="77777777" w:rsidR="00600DAB" w:rsidRDefault="00600DAB" w:rsidP="00E33A4B">
      <w:pPr>
        <w:pStyle w:val="Compact"/>
        <w:rPr>
          <w:rStyle w:val="VerbatimChar"/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                          </w:t>
      </w:r>
    </w:p>
    <w:p w14:paraId="3979CC3B" w14:textId="296993DD" w:rsidR="00A86E47" w:rsidRDefault="00600DAB" w:rsidP="00E33A4B">
      <w:pPr>
        <w:pStyle w:val="Compact"/>
        <w:rPr>
          <w:rStyle w:val="VerbatimChar"/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</w:rPr>
        <w:t xml:space="preserve">                          </w:t>
      </w:r>
      <w:r w:rsidR="000A6F46">
        <w:rPr>
          <w:rStyle w:val="VerbatimChar"/>
          <w:rFonts w:ascii="Segoe UI" w:hAnsi="Segoe UI" w:cs="Segoe UI"/>
        </w:rPr>
        <w:t xml:space="preserve">  </w:t>
      </w:r>
      <w:r w:rsidR="005347B3"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6AB65436" w14:textId="77777777" w:rsidR="00600DAB" w:rsidRPr="005347B3" w:rsidRDefault="00600DAB" w:rsidP="00E33A4B">
      <w:pPr>
        <w:pStyle w:val="Compact"/>
        <w:rPr>
          <w:rFonts w:ascii="Segoe UI" w:hAnsi="Segoe UI" w:cs="Segoe UI"/>
          <w:b/>
          <w:bCs/>
        </w:rPr>
      </w:pPr>
    </w:p>
    <w:p w14:paraId="109CD5F8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000000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1BA4CF9A" w14:textId="77777777" w:rsidR="00E33A4B" w:rsidRPr="00E33A4B" w:rsidRDefault="00000000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  <w:r w:rsidR="00604D94">
        <w:rPr>
          <w:rStyle w:val="VerbatimChar"/>
          <w:rFonts w:ascii="Segoe UI" w:hAnsi="Segoe UI" w:cs="Segoe UI"/>
        </w:rPr>
        <w:t xml:space="preserve">   </w:t>
      </w:r>
    </w:p>
    <w:p w14:paraId="1A0AB79D" w14:textId="77777777" w:rsidR="00E33A4B" w:rsidRDefault="00E33A4B" w:rsidP="00E33A4B">
      <w:pPr>
        <w:pStyle w:val="Compact"/>
        <w:ind w:left="1680"/>
        <w:rPr>
          <w:rStyle w:val="VerbatimChar"/>
          <w:rFonts w:ascii="Segoe UI" w:hAnsi="Segoe UI" w:cs="Segoe UI"/>
          <w:b/>
          <w:bCs/>
        </w:rPr>
      </w:pPr>
    </w:p>
    <w:p w14:paraId="1CBD1AB8" w14:textId="179068A1" w:rsidR="00E33A4B" w:rsidRPr="005347B3" w:rsidRDefault="00E33A4B" w:rsidP="00E33A4B">
      <w:pPr>
        <w:pStyle w:val="Compact"/>
        <w:ind w:left="1680"/>
        <w:rPr>
          <w:rFonts w:ascii="Segoe UI" w:hAnsi="Segoe UI" w:cs="Segoe UI"/>
          <w:b/>
          <w:bCs/>
        </w:rPr>
      </w:pP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84C5B16" w14:textId="5290E4C2" w:rsidR="00A86E47" w:rsidRPr="001D07D5" w:rsidRDefault="00604D94" w:rsidP="00E33A4B">
      <w:pPr>
        <w:pStyle w:val="Compact"/>
        <w:ind w:left="1680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                                  </w:t>
      </w:r>
    </w:p>
    <w:p w14:paraId="044F5055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000000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14704585" w:rsidR="00A86E47" w:rsidRPr="00E3666F" w:rsidRDefault="00000000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  <w:r w:rsidR="00E3666F">
        <w:rPr>
          <w:rStyle w:val="VerbatimChar"/>
          <w:rFonts w:ascii="Segoe UI" w:hAnsi="Segoe UI" w:cs="Segoe UI"/>
        </w:rPr>
        <w:t xml:space="preserve"> </w:t>
      </w:r>
    </w:p>
    <w:p w14:paraId="117C813C" w14:textId="77777777" w:rsidR="00E3666F" w:rsidRDefault="00E3666F" w:rsidP="00E3666F">
      <w:pPr>
        <w:pStyle w:val="Compact"/>
        <w:ind w:left="720"/>
        <w:rPr>
          <w:rStyle w:val="VerbatimChar"/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 </w:t>
      </w:r>
    </w:p>
    <w:p w14:paraId="7D8BE97B" w14:textId="2236C09F" w:rsidR="00E3666F" w:rsidRPr="005347B3" w:rsidRDefault="00E3666F" w:rsidP="00E3666F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395BD7E6" w14:textId="77777777" w:rsidR="00E3666F" w:rsidRPr="001D07D5" w:rsidRDefault="00E3666F" w:rsidP="00E3666F">
      <w:pPr>
        <w:pStyle w:val="Compact"/>
        <w:ind w:left="1680"/>
        <w:rPr>
          <w:rFonts w:ascii="Segoe UI" w:hAnsi="Segoe UI" w:cs="Segoe UI"/>
        </w:rPr>
      </w:pPr>
    </w:p>
    <w:p w14:paraId="1CF6AD7B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000000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000000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000000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DF0152" w:rsidRDefault="00000000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354B6E" w14:textId="7DDC839E" w:rsidR="00DF0152" w:rsidRPr="005347B3" w:rsidRDefault="00DF0152" w:rsidP="00DF0152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1CDE6E2C" w14:textId="77777777" w:rsidR="00DF0152" w:rsidRPr="001D07D5" w:rsidRDefault="00DF0152" w:rsidP="00DF0152">
      <w:pPr>
        <w:pStyle w:val="Compact"/>
        <w:ind w:left="1680"/>
        <w:rPr>
          <w:rFonts w:ascii="Segoe UI" w:hAnsi="Segoe UI" w:cs="Segoe UI"/>
        </w:rPr>
      </w:pPr>
    </w:p>
    <w:p w14:paraId="1E2C071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000000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7D60FA" w:rsidRDefault="00000000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E825874" w14:textId="6C1929FD" w:rsidR="007D60FA" w:rsidRPr="005347B3" w:rsidRDefault="007D60FA" w:rsidP="007D60FA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43D4B66" w14:textId="77777777" w:rsidR="007D60FA" w:rsidRPr="001D07D5" w:rsidRDefault="007D60FA" w:rsidP="007D60FA">
      <w:pPr>
        <w:pStyle w:val="Compact"/>
        <w:ind w:left="1680"/>
        <w:rPr>
          <w:rFonts w:ascii="Segoe UI" w:hAnsi="Segoe UI" w:cs="Segoe UI"/>
        </w:rPr>
      </w:pPr>
    </w:p>
    <w:p w14:paraId="0C452A67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000000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067CC5" w:rsidRDefault="00000000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BDA0EED" w14:textId="067FB99D" w:rsidR="00067CC5" w:rsidRPr="005347B3" w:rsidRDefault="00067CC5" w:rsidP="00067CC5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3F93703D" w14:textId="77777777" w:rsidR="00067CC5" w:rsidRPr="001D07D5" w:rsidRDefault="00067CC5" w:rsidP="00067CC5">
      <w:pPr>
        <w:pStyle w:val="Compact"/>
        <w:ind w:left="2160"/>
        <w:rPr>
          <w:rFonts w:ascii="Segoe UI" w:hAnsi="Segoe UI" w:cs="Segoe UI"/>
        </w:rPr>
      </w:pPr>
    </w:p>
    <w:p w14:paraId="5135C0B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000000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C872E7" w:rsidRDefault="00000000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1D36760" w14:textId="1C084A52" w:rsidR="00C872E7" w:rsidRPr="005347B3" w:rsidRDefault="00C872E7" w:rsidP="00C872E7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32B917D0" w14:textId="77777777" w:rsidR="00C872E7" w:rsidRPr="001D07D5" w:rsidRDefault="00C872E7" w:rsidP="00C872E7">
      <w:pPr>
        <w:pStyle w:val="Compact"/>
        <w:ind w:left="2160"/>
        <w:rPr>
          <w:rFonts w:ascii="Segoe UI" w:hAnsi="Segoe UI" w:cs="Segoe UI"/>
        </w:rPr>
      </w:pPr>
    </w:p>
    <w:p w14:paraId="590FCE2A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000000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000000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700ECC" w:rsidRDefault="00000000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1425F73" w14:textId="6C3E2151" w:rsidR="00700ECC" w:rsidRPr="005347B3" w:rsidRDefault="00700ECC" w:rsidP="00700ECC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CBE07E9" w14:textId="77777777" w:rsidR="00700ECC" w:rsidRPr="001D07D5" w:rsidRDefault="00700ECC" w:rsidP="00700ECC">
      <w:pPr>
        <w:pStyle w:val="Compact"/>
        <w:ind w:left="1680"/>
        <w:rPr>
          <w:rFonts w:ascii="Segoe UI" w:hAnsi="Segoe UI" w:cs="Segoe UI"/>
        </w:rPr>
      </w:pPr>
    </w:p>
    <w:p w14:paraId="35788A3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lastRenderedPageBreak/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000000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000000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D77043" w:rsidRDefault="00000000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E0EB772" w14:textId="77777777" w:rsidR="00D77043" w:rsidRPr="005347B3" w:rsidRDefault="00D77043" w:rsidP="00D77043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50B5026" w14:textId="77777777" w:rsidR="00D77043" w:rsidRPr="001D07D5" w:rsidRDefault="00D77043" w:rsidP="00D77043">
      <w:pPr>
        <w:pStyle w:val="Compact"/>
        <w:ind w:left="1680"/>
        <w:rPr>
          <w:rFonts w:ascii="Segoe UI" w:hAnsi="Segoe UI" w:cs="Segoe UI"/>
        </w:rPr>
      </w:pPr>
    </w:p>
    <w:p w14:paraId="6234019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000000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000000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331E99" w:rsidRDefault="00000000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1B768E" w14:textId="64D0B6C8" w:rsidR="00331E99" w:rsidRPr="005347B3" w:rsidRDefault="00331E99" w:rsidP="00331E99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D2D3372" w14:textId="77777777" w:rsidR="00331E99" w:rsidRPr="001D07D5" w:rsidRDefault="00331E99" w:rsidP="00331E99">
      <w:pPr>
        <w:pStyle w:val="Compact"/>
        <w:ind w:left="960"/>
        <w:rPr>
          <w:rFonts w:ascii="Segoe UI" w:hAnsi="Segoe UI" w:cs="Segoe UI"/>
        </w:rPr>
      </w:pPr>
    </w:p>
    <w:p w14:paraId="18200199" w14:textId="77777777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000000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5C5276" w:rsidRDefault="00000000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16D4CF2" w14:textId="755D29F1" w:rsidR="005C5276" w:rsidRPr="005347B3" w:rsidRDefault="005C5276" w:rsidP="005C5276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0E77B527" w14:textId="77777777" w:rsidR="005C5276" w:rsidRPr="001D07D5" w:rsidRDefault="005C5276" w:rsidP="005C5276">
      <w:pPr>
        <w:pStyle w:val="Compact"/>
        <w:ind w:left="1440"/>
        <w:rPr>
          <w:rFonts w:ascii="Segoe UI" w:hAnsi="Segoe UI" w:cs="Segoe UI"/>
        </w:rPr>
      </w:pPr>
    </w:p>
    <w:p w14:paraId="0C75E074" w14:textId="77777777" w:rsidR="00A86E47" w:rsidRPr="001D07D5" w:rsidRDefault="00000000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000000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9404CA" w:rsidRDefault="00000000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CF16AA" w14:textId="3AFA19BF" w:rsidR="009404CA" w:rsidRPr="005347B3" w:rsidRDefault="009404CA" w:rsidP="009404CA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406A8723" w14:textId="77777777" w:rsidR="009404CA" w:rsidRPr="001D07D5" w:rsidRDefault="009404CA" w:rsidP="009404CA">
      <w:pPr>
        <w:pStyle w:val="Compact"/>
        <w:ind w:left="960"/>
        <w:rPr>
          <w:rFonts w:ascii="Segoe UI" w:hAnsi="Segoe UI" w:cs="Segoe UI"/>
        </w:rPr>
      </w:pPr>
    </w:p>
    <w:p w14:paraId="5E6E4921" w14:textId="77777777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000000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59495C" w:rsidRDefault="00000000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81B4030" w14:textId="46DB852D" w:rsidR="0059495C" w:rsidRPr="005347B3" w:rsidRDefault="0059495C" w:rsidP="0059495C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151F981D" w14:textId="77777777" w:rsidR="0059495C" w:rsidRPr="001D07D5" w:rsidRDefault="0059495C" w:rsidP="0059495C">
      <w:pPr>
        <w:pStyle w:val="Compact"/>
        <w:ind w:left="1440"/>
        <w:rPr>
          <w:rFonts w:ascii="Segoe UI" w:hAnsi="Segoe UI" w:cs="Segoe UI"/>
        </w:rPr>
      </w:pPr>
    </w:p>
    <w:p w14:paraId="4D41A1A2" w14:textId="77777777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000000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000000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0B4F13" w:rsidRDefault="00000000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738372" w14:textId="24F2E365" w:rsidR="000B4F13" w:rsidRPr="005347B3" w:rsidRDefault="000B4F13" w:rsidP="000B4F13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06AC061F" w14:textId="77777777" w:rsidR="000B4F13" w:rsidRPr="001D07D5" w:rsidRDefault="000B4F13" w:rsidP="000B4F13">
      <w:pPr>
        <w:pStyle w:val="Compact"/>
        <w:ind w:left="1440"/>
        <w:rPr>
          <w:rFonts w:ascii="Segoe UI" w:hAnsi="Segoe UI" w:cs="Segoe UI"/>
        </w:rPr>
      </w:pPr>
    </w:p>
    <w:p w14:paraId="00E8EE2D" w14:textId="777777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000000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67178B" w:rsidRDefault="00000000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809B8C" w14:textId="7CBFBA3B" w:rsidR="0067178B" w:rsidRPr="005347B3" w:rsidRDefault="0067178B" w:rsidP="0067178B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0511F214" w14:textId="77777777" w:rsidR="0067178B" w:rsidRPr="001D07D5" w:rsidRDefault="0067178B" w:rsidP="0067178B">
      <w:pPr>
        <w:pStyle w:val="Compact"/>
        <w:ind w:left="960"/>
        <w:rPr>
          <w:rFonts w:ascii="Segoe UI" w:hAnsi="Segoe UI" w:cs="Segoe UI"/>
        </w:rPr>
      </w:pPr>
    </w:p>
    <w:p w14:paraId="1091D504" w14:textId="77777777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000000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000000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67178B" w:rsidRDefault="00000000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4855E93" w14:textId="03A5C815" w:rsidR="0067178B" w:rsidRPr="005347B3" w:rsidRDefault="0067178B" w:rsidP="0067178B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76B68E7E" w14:textId="77777777" w:rsidR="0067178B" w:rsidRPr="001D07D5" w:rsidRDefault="0067178B" w:rsidP="0067178B">
      <w:pPr>
        <w:pStyle w:val="Compact"/>
        <w:ind w:left="960"/>
        <w:rPr>
          <w:rFonts w:ascii="Segoe UI" w:hAnsi="Segoe UI" w:cs="Segoe UI"/>
        </w:rPr>
      </w:pPr>
    </w:p>
    <w:p w14:paraId="7C868AA2" w14:textId="77777777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000000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7538CD" w:rsidRDefault="00000000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FD1E291" w14:textId="6D522268" w:rsidR="007538CD" w:rsidRPr="005347B3" w:rsidRDefault="00854042" w:rsidP="00854042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</w:t>
      </w:r>
      <w:r w:rsidR="007538CD">
        <w:rPr>
          <w:rStyle w:val="VerbatimChar"/>
          <w:rFonts w:ascii="Segoe UI" w:hAnsi="Segoe UI" w:cs="Segoe UI"/>
          <w:b/>
          <w:bCs/>
        </w:rPr>
        <w:t xml:space="preserve"> </w:t>
      </w:r>
      <w:r w:rsidR="007538CD"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64EC7F05" w14:textId="77777777" w:rsidR="007538CD" w:rsidRPr="001D07D5" w:rsidRDefault="007538CD" w:rsidP="007538CD">
      <w:pPr>
        <w:pStyle w:val="Compact"/>
        <w:ind w:left="960"/>
        <w:rPr>
          <w:rFonts w:ascii="Segoe UI" w:hAnsi="Segoe UI" w:cs="Segoe UI"/>
        </w:rPr>
      </w:pPr>
    </w:p>
    <w:p w14:paraId="0351D280" w14:textId="77777777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000000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000000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854042" w:rsidRDefault="00000000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ED17CDA" w14:textId="6FDCFB15" w:rsidR="00854042" w:rsidRPr="005347B3" w:rsidRDefault="00854042" w:rsidP="00854042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</w:rPr>
        <w:lastRenderedPageBreak/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099CC479" w14:textId="55AF9BAC" w:rsidR="00854042" w:rsidRPr="001D07D5" w:rsidRDefault="00854042" w:rsidP="00854042">
      <w:pPr>
        <w:pStyle w:val="Compact"/>
        <w:rPr>
          <w:rFonts w:ascii="Segoe UI" w:hAnsi="Segoe UI" w:cs="Segoe UI"/>
        </w:rPr>
      </w:pPr>
    </w:p>
    <w:p w14:paraId="0D572985" w14:textId="77777777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000000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346BC2" w:rsidRDefault="00000000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27CE400" w14:textId="77777777" w:rsidR="00346BC2" w:rsidRPr="005347B3" w:rsidRDefault="00346BC2" w:rsidP="00346BC2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284176F2" w14:textId="77777777" w:rsidR="00346BC2" w:rsidRPr="001D07D5" w:rsidRDefault="00346BC2" w:rsidP="00346BC2">
      <w:pPr>
        <w:pStyle w:val="Compact"/>
        <w:ind w:left="960"/>
        <w:rPr>
          <w:rFonts w:ascii="Segoe UI" w:hAnsi="Segoe UI" w:cs="Segoe UI"/>
        </w:rPr>
      </w:pPr>
    </w:p>
    <w:p w14:paraId="355CD935" w14:textId="77777777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000000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000000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685172" w:rsidRDefault="00000000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7D388995" w14:textId="22FC8D64" w:rsidR="00685172" w:rsidRPr="005347B3" w:rsidRDefault="00685172" w:rsidP="00685172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</w:t>
      </w:r>
      <w:r>
        <w:rPr>
          <w:rStyle w:val="VerbatimChar"/>
          <w:rFonts w:ascii="Segoe UI" w:hAnsi="Segoe UI" w:cs="Segoe UI"/>
          <w:b/>
          <w:bCs/>
        </w:rPr>
        <w:t xml:space="preserve">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196CC7C5" w14:textId="77777777" w:rsidR="00685172" w:rsidRPr="001D07D5" w:rsidRDefault="00685172" w:rsidP="00685172">
      <w:pPr>
        <w:pStyle w:val="Compact"/>
        <w:ind w:left="1440"/>
        <w:rPr>
          <w:rFonts w:ascii="Segoe UI" w:hAnsi="Segoe UI" w:cs="Segoe UI"/>
        </w:rPr>
      </w:pPr>
    </w:p>
    <w:p w14:paraId="7DC28063" w14:textId="77777777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000000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685172" w:rsidRDefault="00000000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89A3BB7" w14:textId="77777777" w:rsidR="00685172" w:rsidRPr="005347B3" w:rsidRDefault="00685172" w:rsidP="00685172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30EB2940" w14:textId="77777777" w:rsidR="00685172" w:rsidRPr="001D07D5" w:rsidRDefault="00685172" w:rsidP="00685172">
      <w:pPr>
        <w:pStyle w:val="Compact"/>
        <w:ind w:left="1440"/>
        <w:rPr>
          <w:rFonts w:ascii="Segoe UI" w:hAnsi="Segoe UI" w:cs="Segoe UI"/>
        </w:rPr>
      </w:pPr>
    </w:p>
    <w:p w14:paraId="3EF1B53B" w14:textId="77777777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000000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000000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9F1BBB" w:rsidRDefault="00000000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FC96FD6" w14:textId="661FFE2D" w:rsidR="009F1BBB" w:rsidRPr="005347B3" w:rsidRDefault="009F1BBB" w:rsidP="009F1BBB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</w:t>
      </w:r>
      <w:r>
        <w:rPr>
          <w:rStyle w:val="VerbatimChar"/>
          <w:rFonts w:ascii="Segoe UI" w:hAnsi="Segoe UI" w:cs="Segoe UI"/>
          <w:b/>
          <w:bCs/>
        </w:rPr>
        <w:t xml:space="preserve">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B13C069" w14:textId="77777777" w:rsidR="009F1BBB" w:rsidRPr="001D07D5" w:rsidRDefault="009F1BBB" w:rsidP="009F1BBB">
      <w:pPr>
        <w:pStyle w:val="Compact"/>
        <w:ind w:left="1440"/>
        <w:rPr>
          <w:rFonts w:ascii="Segoe UI" w:hAnsi="Segoe UI" w:cs="Segoe UI"/>
        </w:rPr>
      </w:pPr>
    </w:p>
    <w:p w14:paraId="55DD6705" w14:textId="77777777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000000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000000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0E7324" w:rsidRDefault="00000000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F329031" w14:textId="41DE31AB" w:rsidR="000E7324" w:rsidRPr="005347B3" w:rsidRDefault="000E7324" w:rsidP="000E7324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365B149D" w14:textId="77777777" w:rsidR="000E7324" w:rsidRPr="001D07D5" w:rsidRDefault="000E7324" w:rsidP="000E7324">
      <w:pPr>
        <w:pStyle w:val="Compact"/>
        <w:ind w:left="960"/>
        <w:rPr>
          <w:rFonts w:ascii="Segoe UI" w:hAnsi="Segoe UI" w:cs="Segoe UI"/>
        </w:rPr>
      </w:pPr>
    </w:p>
    <w:p w14:paraId="2AE6C840" w14:textId="77777777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000000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0826FA" w:rsidRDefault="00000000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B2403B7" w14:textId="77777777" w:rsidR="000826FA" w:rsidRPr="005347B3" w:rsidRDefault="000826FA" w:rsidP="000826FA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46000DF3" w14:textId="77777777" w:rsidR="000826FA" w:rsidRPr="001D07D5" w:rsidRDefault="000826FA" w:rsidP="000826FA">
      <w:pPr>
        <w:pStyle w:val="Compact"/>
        <w:ind w:left="960"/>
        <w:rPr>
          <w:rFonts w:ascii="Segoe UI" w:hAnsi="Segoe UI" w:cs="Segoe UI"/>
        </w:rPr>
      </w:pPr>
    </w:p>
    <w:p w14:paraId="2BA670F6" w14:textId="77777777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000000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000000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7B4833" w:rsidRDefault="00000000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2A7AC16" w14:textId="77777777" w:rsidR="007B4833" w:rsidRPr="005347B3" w:rsidRDefault="007B4833" w:rsidP="007B4833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51F798A4" w14:textId="77777777" w:rsidR="007B4833" w:rsidRPr="001D07D5" w:rsidRDefault="007B4833" w:rsidP="007B4833">
      <w:pPr>
        <w:pStyle w:val="Compact"/>
        <w:ind w:left="960"/>
        <w:rPr>
          <w:rFonts w:ascii="Segoe UI" w:hAnsi="Segoe UI" w:cs="Segoe UI"/>
        </w:rPr>
      </w:pPr>
    </w:p>
    <w:p w14:paraId="247BF9FC" w14:textId="77777777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000000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000000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7B4833" w:rsidRDefault="00000000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EB745A8" w14:textId="77777777" w:rsidR="007B4833" w:rsidRPr="005347B3" w:rsidRDefault="007B4833" w:rsidP="007B4833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65B0E7BE" w14:textId="77777777" w:rsidR="007B4833" w:rsidRPr="001D07D5" w:rsidRDefault="007B4833" w:rsidP="007B4833">
      <w:pPr>
        <w:pStyle w:val="Compact"/>
        <w:ind w:left="1440"/>
        <w:rPr>
          <w:rFonts w:ascii="Segoe UI" w:hAnsi="Segoe UI" w:cs="Segoe UI"/>
        </w:rPr>
      </w:pPr>
    </w:p>
    <w:p w14:paraId="2661A4E0" w14:textId="77777777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000000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8B18CE" w:rsidRDefault="00000000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82CEEB7" w14:textId="77777777" w:rsidR="008B18CE" w:rsidRPr="005347B3" w:rsidRDefault="008B18CE" w:rsidP="008B18CE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3F91D1DD" w14:textId="77777777" w:rsidR="008B18CE" w:rsidRPr="001D07D5" w:rsidRDefault="008B18CE" w:rsidP="008B18CE">
      <w:pPr>
        <w:pStyle w:val="Compact"/>
        <w:ind w:left="1440"/>
        <w:rPr>
          <w:rFonts w:ascii="Segoe UI" w:hAnsi="Segoe UI" w:cs="Segoe UI"/>
        </w:rPr>
      </w:pPr>
    </w:p>
    <w:p w14:paraId="65020CF1" w14:textId="77777777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000000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8B18CE" w:rsidRDefault="00000000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78D9EFD" w14:textId="77777777" w:rsidR="008B18CE" w:rsidRPr="005347B3" w:rsidRDefault="008B18CE" w:rsidP="008B18CE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0DCE89EA" w14:textId="77777777" w:rsidR="008B18CE" w:rsidRPr="001D07D5" w:rsidRDefault="008B18CE" w:rsidP="008B18CE">
      <w:pPr>
        <w:pStyle w:val="Compact"/>
        <w:ind w:left="960"/>
        <w:rPr>
          <w:rFonts w:ascii="Segoe UI" w:hAnsi="Segoe UI" w:cs="Segoe UI"/>
        </w:rPr>
      </w:pPr>
    </w:p>
    <w:p w14:paraId="6062B3E7" w14:textId="77777777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4842BA" w:rsidRDefault="00000000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7C7008" w14:textId="77777777" w:rsidR="004842BA" w:rsidRPr="005347B3" w:rsidRDefault="004842BA" w:rsidP="004842BA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>ans: a</w:t>
      </w:r>
    </w:p>
    <w:p w14:paraId="6F34D92C" w14:textId="77777777" w:rsidR="004842BA" w:rsidRPr="001D07D5" w:rsidRDefault="004842BA" w:rsidP="004842BA">
      <w:pPr>
        <w:pStyle w:val="Compact"/>
        <w:ind w:left="1440"/>
        <w:rPr>
          <w:rFonts w:ascii="Segoe UI" w:hAnsi="Segoe UI" w:cs="Segoe UI"/>
        </w:rPr>
      </w:pPr>
    </w:p>
    <w:p w14:paraId="14250FB5" w14:textId="77777777" w:rsidR="00A86E47" w:rsidRPr="001D07D5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000000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000000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000000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564801" w:rsidRDefault="00000000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929B83" w14:textId="12F0E539" w:rsidR="00564801" w:rsidRPr="005347B3" w:rsidRDefault="00564801" w:rsidP="00564801">
      <w:pPr>
        <w:pStyle w:val="Compact"/>
        <w:ind w:left="720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</w:t>
      </w:r>
      <w:r w:rsidRPr="005347B3">
        <w:rPr>
          <w:rStyle w:val="VerbatimChar"/>
          <w:rFonts w:ascii="Segoe UI" w:hAnsi="Segoe UI" w:cs="Segoe UI"/>
          <w:b/>
          <w:bCs/>
        </w:rPr>
        <w:t xml:space="preserve">ans: </w:t>
      </w:r>
      <w:r>
        <w:rPr>
          <w:rStyle w:val="VerbatimChar"/>
          <w:rFonts w:ascii="Segoe UI" w:hAnsi="Segoe UI" w:cs="Segoe UI"/>
          <w:b/>
          <w:bCs/>
        </w:rPr>
        <w:t>b</w:t>
      </w:r>
    </w:p>
    <w:p w14:paraId="1A0DF592" w14:textId="77777777" w:rsidR="00564801" w:rsidRPr="001D07D5" w:rsidRDefault="00564801" w:rsidP="00564801">
      <w:pPr>
        <w:pStyle w:val="Compact"/>
        <w:ind w:left="960"/>
        <w:rPr>
          <w:rFonts w:ascii="Segoe UI" w:hAnsi="Segoe UI" w:cs="Segoe UI"/>
        </w:rPr>
      </w:pPr>
    </w:p>
    <w:sectPr w:rsidR="00564801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90872D" w14:textId="77777777" w:rsidR="0062771E" w:rsidRDefault="0062771E">
      <w:pPr>
        <w:spacing w:after="0"/>
      </w:pPr>
      <w:r>
        <w:separator/>
      </w:r>
    </w:p>
  </w:endnote>
  <w:endnote w:type="continuationSeparator" w:id="0">
    <w:p w14:paraId="2DCCD8BF" w14:textId="77777777" w:rsidR="0062771E" w:rsidRDefault="006277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6CAD2E" w14:textId="77777777" w:rsidR="0062771E" w:rsidRDefault="0062771E">
      <w:r>
        <w:separator/>
      </w:r>
    </w:p>
  </w:footnote>
  <w:footnote w:type="continuationSeparator" w:id="0">
    <w:p w14:paraId="20058225" w14:textId="77777777" w:rsidR="0062771E" w:rsidRDefault="006277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49F469FA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  <w:rPr>
        <w:b w:val="0"/>
        <w:bCs w:val="0"/>
      </w:r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067CC5"/>
    <w:rsid w:val="000826FA"/>
    <w:rsid w:val="000A6F46"/>
    <w:rsid w:val="000B4F13"/>
    <w:rsid w:val="000E7324"/>
    <w:rsid w:val="00160225"/>
    <w:rsid w:val="001D07D5"/>
    <w:rsid w:val="00331E99"/>
    <w:rsid w:val="00346BC2"/>
    <w:rsid w:val="004842BA"/>
    <w:rsid w:val="00531734"/>
    <w:rsid w:val="005347B3"/>
    <w:rsid w:val="00564801"/>
    <w:rsid w:val="0059495C"/>
    <w:rsid w:val="005C5276"/>
    <w:rsid w:val="00600DAB"/>
    <w:rsid w:val="00604D94"/>
    <w:rsid w:val="0062771E"/>
    <w:rsid w:val="0067178B"/>
    <w:rsid w:val="00685172"/>
    <w:rsid w:val="00700ECC"/>
    <w:rsid w:val="007538CD"/>
    <w:rsid w:val="007B4833"/>
    <w:rsid w:val="007D60FA"/>
    <w:rsid w:val="00854042"/>
    <w:rsid w:val="008B18CE"/>
    <w:rsid w:val="009404CA"/>
    <w:rsid w:val="00953972"/>
    <w:rsid w:val="009F1BBB"/>
    <w:rsid w:val="00A86E47"/>
    <w:rsid w:val="00C872E7"/>
    <w:rsid w:val="00D77043"/>
    <w:rsid w:val="00DF0152"/>
    <w:rsid w:val="00E33A4B"/>
    <w:rsid w:val="00E366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6</Pages>
  <Words>774</Words>
  <Characters>4417</Characters>
  <Application>Microsoft Office Word</Application>
  <DocSecurity>0</DocSecurity>
  <Lines>36</Lines>
  <Paragraphs>10</Paragraphs>
  <ScaleCrop>false</ScaleCrop>
  <Company/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eena singarapu</cp:lastModifiedBy>
  <cp:revision>31</cp:revision>
  <dcterms:created xsi:type="dcterms:W3CDTF">2024-11-27T11:04:00Z</dcterms:created>
  <dcterms:modified xsi:type="dcterms:W3CDTF">2024-12-13T06:23:00Z</dcterms:modified>
</cp:coreProperties>
</file>